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A2275" w14:textId="77777777" w:rsidR="000C32D4" w:rsidRDefault="000C32D4" w:rsidP="000C32D4">
      <w:r>
        <w:t>README</w:t>
      </w:r>
    </w:p>
    <w:p w14:paraId="0C70E4A3" w14:textId="3E038B77" w:rsidR="000C32D4" w:rsidRDefault="000C32D4" w:rsidP="000C32D4">
      <w:r>
        <w:t>Setup and installation</w:t>
      </w:r>
    </w:p>
    <w:p w14:paraId="68FFA285" w14:textId="77777777" w:rsidR="000C32D4" w:rsidRDefault="000C32D4" w:rsidP="000C32D4">
      <w:r>
        <w:t>Required programs and accounts:</w:t>
      </w:r>
    </w:p>
    <w:p w14:paraId="00BD5EE1" w14:textId="3E9878D8" w:rsidR="0097612C" w:rsidRDefault="0097612C" w:rsidP="000C32D4"/>
    <w:sectPr w:rsidR="009761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zE0NzcxsjSwtDRR0lEKTi0uzszPAykwqgUAsBLNJiwAAAA="/>
  </w:docVars>
  <w:rsids>
    <w:rsidRoot w:val="000C32D4"/>
    <w:rsid w:val="000B7954"/>
    <w:rsid w:val="000C32D4"/>
    <w:rsid w:val="000D7761"/>
    <w:rsid w:val="00136FB1"/>
    <w:rsid w:val="001D3373"/>
    <w:rsid w:val="002752A0"/>
    <w:rsid w:val="0052472D"/>
    <w:rsid w:val="0052765B"/>
    <w:rsid w:val="005D4E7E"/>
    <w:rsid w:val="00642D7E"/>
    <w:rsid w:val="00670A5B"/>
    <w:rsid w:val="00735370"/>
    <w:rsid w:val="00776D0C"/>
    <w:rsid w:val="007B1538"/>
    <w:rsid w:val="0082387F"/>
    <w:rsid w:val="0083366E"/>
    <w:rsid w:val="00932DA9"/>
    <w:rsid w:val="0097612C"/>
    <w:rsid w:val="00A65F92"/>
    <w:rsid w:val="00BF2F02"/>
    <w:rsid w:val="00D05BB3"/>
    <w:rsid w:val="00D45DED"/>
    <w:rsid w:val="00DA4E7D"/>
    <w:rsid w:val="00DD0661"/>
    <w:rsid w:val="00DD68D7"/>
    <w:rsid w:val="00E1551E"/>
    <w:rsid w:val="00EC0BE7"/>
    <w:rsid w:val="00EF0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EEE5F"/>
  <w15:chartTrackingRefBased/>
  <w15:docId w15:val="{93561E99-F3F4-4281-94B7-0D95FBE30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llie, Zeinab</dc:creator>
  <cp:keywords/>
  <dc:description/>
  <cp:lastModifiedBy>Smillie, Zeinab</cp:lastModifiedBy>
  <cp:revision>3</cp:revision>
  <dcterms:created xsi:type="dcterms:W3CDTF">2021-05-16T21:38:00Z</dcterms:created>
  <dcterms:modified xsi:type="dcterms:W3CDTF">2021-05-16T21:38:00Z</dcterms:modified>
</cp:coreProperties>
</file>